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Фирс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4186989" cy="4206240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42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3704414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4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3320715" cy="3455469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345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3118739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лександр Фирсов</dc:creator>
  <dc:language>ru-RU</dc:language>
  <cp:keywords/>
  <dcterms:created xsi:type="dcterms:W3CDTF">2024-03-28T15:41:12Z</dcterms:created>
  <dcterms:modified xsi:type="dcterms:W3CDTF">2024-03-28T15:4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